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97e2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68fc4b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767bd7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40:20Z</dcterms:created>
  <dcterms:modified xsi:type="dcterms:W3CDTF">2022-03-19T21:40:20Z</dcterms:modified>
</cp:coreProperties>
</file>